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France</w:t>
      </w:r>
      <w:r>
        <w:t xml:space="preserve"> </w:t>
      </w:r>
      <w:r>
        <w:t xml:space="preserve">Marseille</w:t>
      </w:r>
    </w:p>
    <w:bookmarkStart w:id="21" w:name="X43b18fd8a1279f5f0be72a1c6e1940c56db90d1"/>
    <w:p>
      <w:pPr>
        <w:pStyle w:val="Heading1"/>
      </w:pPr>
      <w:r>
        <w:t xml:space="preserve">Internship Application Letter for Dietit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Hospital/Institution Name, e.g., AP-HM - Assistance Publique – Hôpitaux de Marseille]</w:t>
      </w:r>
      <w:r>
        <w:br/>
      </w:r>
      <w:r>
        <w:t xml:space="preserve">[Institution Address]</w:t>
      </w:r>
      <w:r>
        <w:br/>
      </w:r>
      <w:r>
        <w:t xml:space="preserve">Marseille, France</w:t>
      </w:r>
    </w:p>
    <w:bookmarkStart w:id="20" w:name="X7c98033cbce6ccaa0de78165c8e5649b926d4de"/>
    <w:p>
      <w:pPr>
        <w:pStyle w:val="Heading2"/>
      </w:pPr>
      <w:r>
        <w:t xml:space="preserve">Subject: Application for Dietitian Internship at [Institution Name], France Marseille</w:t>
      </w:r>
    </w:p>
    <w:p>
      <w:pPr>
        <w:pStyle w:val="FirstParagraph"/>
      </w:pPr>
      <w:r>
        <w:t xml:space="preserve">Dear Hiring Manager,</w:t>
      </w:r>
    </w:p>
    <w:p>
      <w:pPr>
        <w:pStyle w:val="BodyText"/>
      </w:pPr>
      <w:r>
        <w:t xml:space="preserve">I am writing with profound enthusiasm to submit my application for the Dietitian Internship position within your esteemed healthcare institution in Marseille, France. As a dedicated nutrition science student with a strong academic foundation and a deep commitment to public health innovation, I am eager to contribute my skills and cultural adaptability to the dynamic healthcare ecosystem of France Marseille. This</w:t>
      </w:r>
      <w:r>
        <w:t xml:space="preserve"> </w:t>
      </w:r>
      <w:r>
        <w:rPr>
          <w:iCs/>
          <w:i/>
        </w:rPr>
        <w:t xml:space="preserve">Internship Application Letter</w:t>
      </w:r>
      <w:r>
        <w:t xml:space="preserve"> </w:t>
      </w:r>
      <w:r>
        <w:t xml:space="preserve">reflects my alignment with your mission to promote holistic wellness through evidence-based nutritional strategies in one of Europe’s most vibrant and diverse urban centers.</w:t>
      </w:r>
    </w:p>
    <w:p>
      <w:pPr>
        <w:pStyle w:val="BodyText"/>
      </w:pPr>
      <w:r>
        <w:t xml:space="preserve">Marseille, with its rich culinary heritage spanning Provençal traditions, North African influences, and Mediterranean flavors, presents a unique laboratory for dietetic practice. I have long admired how France Marseille’s healthcare institutions navigate the intersection of cultural dietary practices and modern nutrition science—particularly in addressing health disparities within its ethnically diverse population. My academic journey at [Your University] has equipped me with a robust understanding of clinical nutrition, medical food systems, and community-based interventions. During my undergraduate studies in Nutritional Science, I completed a semester-long project analyzing the nutritional profiles of Marseille’s traditional dishes (like *ratatouille* and *socca*) through the lens of chronic disease prevention. This research highlighted how localized dietary patterns could be leveraged for public health initiatives—a perspective I am eager to deepen through hands-on experience in your institution.</w:t>
      </w:r>
    </w:p>
    <w:p>
      <w:pPr>
        <w:pStyle w:val="BodyText"/>
      </w:pPr>
      <w:r>
        <w:t xml:space="preserve">My practical training includes a six-month clinical rotation at [Local Hospital/Clinic], where I collaborated with multidisciplinary teams to develop personalized meal plans for diabetic and cardiac patients. This experience solidified my belief that effective dietetic practice requires both scientific rigor and cultural sensitivity—qualities essential for serving Marseille’s population, which includes significant communities from Algeria, Morocco, and sub-Saharan Africa. For example, I designed a culturally tailored diabetes education module incorporating *harissa*-based recipes adapted to low-sodium requirements—a project directly relevant to the needs of Marseille’s immigrant communities. This initiative reduced patient non-compliance rates by 22% in my placement setting, demonstrating my ability to bridge nutritional science with community context.</w:t>
      </w:r>
    </w:p>
    <w:p>
      <w:pPr>
        <w:pStyle w:val="BodyText"/>
      </w:pPr>
      <w:r>
        <w:t xml:space="preserve">I am particularly drawn to your institution’s reputation for pioneering work in preventive care within France Marseille. Your recent partnership with the *Marseille Nutrition Network* to combat childhood obesity through school-based programs aligns perfectly with my professional aspirations. As a future Dietitian, I am committed to advancing health equity—not just through clinical interventions but by fostering trust across cultural divides. I am confident that your internship program offers the ideal environment for me to refine these skills under expert mentorship while contributing meaningfully to Marseille’s public health landscape.</w:t>
      </w:r>
    </w:p>
    <w:p>
      <w:pPr>
        <w:pStyle w:val="BodyText"/>
      </w:pPr>
      <w:r>
        <w:t xml:space="preserve">My academic credentials include a Bachelor’s degree in Nutrition Science (GPA: 3.8/4.0) with honors in Medical Nutrition Therapy, alongside certifications in Food Safety Management (FSA) and Basic Life Support (BLS). I am fluent in English and French at C1 level (*CECRL*), enabling seamless communication with patients, staff, and colleagues across Marseille’s healthcare network. I have also completed a summer internship at *L’Institut National de la Santé et de la Recherche Médicale (INSERM)* in Paris, where I assisted in data analysis for a study on Mediterranean diet adherence and cardiovascular outcomes—a project that deepened my appreciation for France’s leadership in nutrition research.</w:t>
      </w:r>
    </w:p>
    <w:p>
      <w:pPr>
        <w:pStyle w:val="BodyText"/>
      </w:pPr>
      <w:r>
        <w:t xml:space="preserve">What distinguishes my approach to dietetics is my focus on sustainability and local sourcing. In Marseille, where *terroir*-driven cuisine is central to identity, I believe integrating hyperlocal produce (such as *olives* from the Alpes-de-Haute-Provence or *garlic* from Aix-en-Provence) into therapeutic diets not only supports regional agriculture but also enhances patient engagement. I am eager to learn how your institution incorporates such practices into clinical care, especially within Marseille’s unique urban food environment where markets like *Vieux-Port* and *Marché des Capucins* play a vital role in community nutrition.</w:t>
      </w:r>
    </w:p>
    <w:p>
      <w:pPr>
        <w:pStyle w:val="BodyText"/>
      </w:pPr>
      <w:r>
        <w:t xml:space="preserve">I understand that the Dietitian internship in France Marseille demands adaptability amid fast-paced hospital settings and sensitivity to diverse patient needs. My experience managing high-volume outpatient clinics during my studies—where I interacted with over 150 patients monthly—has honed my ability to prioritize effectively, maintain meticulous documentation, and deliver compassionate care under pressure. Moreover, I actively seek opportunities to learn from cross-cultural perspectives; while volunteering at Marseille’s *Maison des Associations* last summer, I co-led a cooking workshop for refugee women that emphasized traditional ingredients in diabetes-friendly preparations—a testament to my commitment to community-centered practice.</w:t>
      </w:r>
    </w:p>
    <w:p>
      <w:pPr>
        <w:pStyle w:val="BodyText"/>
      </w:pPr>
      <w:r>
        <w:t xml:space="preserve">This</w:t>
      </w:r>
      <w:r>
        <w:t xml:space="preserve"> </w:t>
      </w:r>
      <w:r>
        <w:rPr>
          <w:iCs/>
          <w:i/>
        </w:rPr>
        <w:t xml:space="preserve">Internship Application Letter</w:t>
      </w:r>
      <w:r>
        <w:t xml:space="preserve"> </w:t>
      </w:r>
      <w:r>
        <w:t xml:space="preserve">is not merely an expression of interest but a declaration of my readiness to immerse myself fully in the professional and cultural fabric of France Marseille. I am prepared to relocate immediately, bring my proactive work ethic, and absorb the nuances of French healthcare protocols while contributing fresh perspectives from my international academic background. I am especially eager to learn from your team’s expertise in Mediterranean nutrition—a field where France Marseille stands at the forefront.</w:t>
      </w:r>
    </w:p>
    <w:p>
      <w:pPr>
        <w:pStyle w:val="BodyText"/>
      </w:pPr>
      <w:r>
        <w:t xml:space="preserve">Thank you for considering my application. I welcome the opportunity to discuss how my skills in nutritional assessment, community engagement, and cultural competency align with your institution’s goals during an interview at your earliest convenience. I have attached my resume, academic transcripts, and a letter of recommendation from Professor [Name] at [University], who has overseen my clinical training.</w:t>
      </w:r>
    </w:p>
    <w:p>
      <w:pPr>
        <w:pStyle w:val="BodyText"/>
      </w:pPr>
      <w:r>
        <w:t xml:space="preserve">Sincerely,</w:t>
      </w:r>
    </w:p>
    <w:p>
      <w:pPr>
        <w:pStyle w:val="BodyText"/>
      </w:pPr>
      <w:r>
        <w:t xml:space="preserve">[Your Full Name]</w:t>
      </w:r>
    </w:p>
    <w:p>
      <w:pPr>
        <w:pStyle w:val="BodyText"/>
      </w:pPr>
      <w:r>
        <w:rPr>
          <w:bCs/>
          <w:b/>
        </w:rPr>
        <w:t xml:space="preserve">Key Highlights for France Marseille Context:</w:t>
      </w:r>
      <w:r>
        <w:br/>
      </w:r>
      <w:r>
        <w:t xml:space="preserve">• Expertise in Mediterranean diet adaptation for chronic disease management</w:t>
      </w:r>
      <w:r>
        <w:br/>
      </w:r>
      <w:r>
        <w:t xml:space="preserve">• Fluency in French (C1) and English, essential for patient communication</w:t>
      </w:r>
      <w:r>
        <w:br/>
      </w:r>
      <w:r>
        <w:t xml:space="preserve">• Proven experience designing culturally sensitive nutrition programs</w:t>
      </w:r>
      <w:r>
        <w:br/>
      </w:r>
      <w:r>
        <w:t xml:space="preserve">• Understanding of Marseille’s culinary heritage and health challenges</w:t>
      </w:r>
      <w:r>
        <w:br/>
      </w:r>
      <w:r>
        <w:t xml:space="preserve">• Commitment to contributing to France Marseille’s public health initiatives</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 France Marseille</dc:title>
  <dc:creator/>
  <dc:language>en</dc:language>
  <cp:keywords/>
  <dcterms:created xsi:type="dcterms:W3CDTF">2026-07-21T06:42:09Z</dcterms:created>
  <dcterms:modified xsi:type="dcterms:W3CDTF">2026-07-21T06:42:09Z</dcterms:modified>
</cp:coreProperties>
</file>

<file path=docProps/custom.xml><?xml version="1.0" encoding="utf-8"?>
<Properties xmlns="http://schemas.openxmlformats.org/officeDocument/2006/custom-properties" xmlns:vt="http://schemas.openxmlformats.org/officeDocument/2006/docPropsVTypes"/>
</file>